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23CB" w:rsidRPr="000203ED" w:rsidRDefault="00847D7D" w:rsidP="00847D7D">
      <w:pPr>
        <w:pStyle w:val="Cmsor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>Absztrakt</w:t>
      </w:r>
    </w:p>
    <w:p w:rsidR="00847D7D" w:rsidRPr="000203ED" w:rsidRDefault="00847D7D" w:rsidP="00847D7D">
      <w:pPr>
        <w:pStyle w:val="Cmsor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 xml:space="preserve">A Haza Szolgálatában Konferencia </w:t>
      </w:r>
    </w:p>
    <w:p w:rsidR="00847D7D" w:rsidRPr="000203ED" w:rsidRDefault="00847D7D" w:rsidP="00847D7D">
      <w:pPr>
        <w:pStyle w:val="Cmsor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>2019. november 22.</w:t>
      </w:r>
    </w:p>
    <w:p w:rsidR="00847D7D" w:rsidRPr="000203ED" w:rsidRDefault="003C2E76" w:rsidP="00847D7D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>dr. Dornfeld László</w:t>
      </w:r>
    </w:p>
    <w:p w:rsidR="00847D7D" w:rsidRPr="000203ED" w:rsidRDefault="003C2E76" w:rsidP="00847D7D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>Mádl Ferenc Összehasonlító Jogi Intézet</w:t>
      </w:r>
    </w:p>
    <w:p w:rsidR="003C2E76" w:rsidRPr="000203ED" w:rsidRDefault="003C2E76" w:rsidP="00847D7D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 xml:space="preserve">dr.laszlo.dornfeld@gmail.com </w:t>
      </w:r>
    </w:p>
    <w:p w:rsidR="00847D7D" w:rsidRPr="000203ED" w:rsidRDefault="003C2E76" w:rsidP="00847D7D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>Az Európai Unió e-bizonyítékra vonatkozó új javaslata</w:t>
      </w:r>
    </w:p>
    <w:p w:rsidR="00847D7D" w:rsidRPr="000203ED" w:rsidRDefault="003C2E76" w:rsidP="00847D7D">
      <w:pPr>
        <w:pStyle w:val="Cmsor2"/>
        <w:rPr>
          <w:rFonts w:ascii="Times New Roman" w:hAnsi="Times New Roman" w:cs="Times New Roman"/>
          <w:color w:val="auto"/>
          <w:sz w:val="24"/>
          <w:szCs w:val="24"/>
        </w:rPr>
      </w:pPr>
      <w:r w:rsidRPr="000203ED">
        <w:rPr>
          <w:rFonts w:ascii="Times New Roman" w:hAnsi="Times New Roman" w:cs="Times New Roman"/>
          <w:color w:val="auto"/>
          <w:sz w:val="24"/>
          <w:szCs w:val="24"/>
        </w:rPr>
        <w:t xml:space="preserve">adatmegőrzés, e-bizonyíték, </w:t>
      </w:r>
      <w:r w:rsidR="000203ED" w:rsidRPr="000203ED">
        <w:rPr>
          <w:rFonts w:ascii="Times New Roman" w:hAnsi="Times New Roman" w:cs="Times New Roman"/>
          <w:color w:val="auto"/>
          <w:sz w:val="24"/>
          <w:szCs w:val="24"/>
        </w:rPr>
        <w:t xml:space="preserve">határokon átnyúló bizonyítékgyűjtés, </w:t>
      </w:r>
      <w:proofErr w:type="spellStart"/>
      <w:r w:rsidRPr="000203ED">
        <w:rPr>
          <w:rFonts w:ascii="Times New Roman" w:hAnsi="Times New Roman" w:cs="Times New Roman"/>
          <w:color w:val="auto"/>
          <w:sz w:val="24"/>
          <w:szCs w:val="24"/>
        </w:rPr>
        <w:t>kiberbűnözés</w:t>
      </w:r>
      <w:proofErr w:type="spellEnd"/>
    </w:p>
    <w:p w:rsidR="00847D7D" w:rsidRDefault="00847D7D" w:rsidP="00847D7D">
      <w:pPr>
        <w:rPr>
          <w:sz w:val="24"/>
          <w:szCs w:val="24"/>
        </w:rPr>
      </w:pPr>
    </w:p>
    <w:p w:rsidR="00742A31" w:rsidRPr="00742A31" w:rsidRDefault="00742A31" w:rsidP="00742A31">
      <w:pPr>
        <w:jc w:val="both"/>
        <w:rPr>
          <w:rFonts w:ascii="Times New Roman" w:hAnsi="Times New Roman" w:cs="Times New Roman"/>
          <w:sz w:val="24"/>
          <w:szCs w:val="24"/>
        </w:rPr>
      </w:pPr>
      <w:r w:rsidRPr="00742A31">
        <w:rPr>
          <w:rFonts w:ascii="Times New Roman" w:hAnsi="Times New Roman" w:cs="Times New Roman"/>
          <w:sz w:val="24"/>
          <w:szCs w:val="24"/>
        </w:rPr>
        <w:t>Az e-bizonyítékgyűjtésre vonatkozó új uniós javaslat</w:t>
      </w:r>
    </w:p>
    <w:p w:rsidR="00847D7D" w:rsidRPr="000203ED" w:rsidRDefault="000203ED" w:rsidP="000203ED">
      <w:pPr>
        <w:jc w:val="both"/>
        <w:rPr>
          <w:rFonts w:ascii="Times New Roman" w:hAnsi="Times New Roman" w:cs="Times New Roman"/>
          <w:sz w:val="24"/>
          <w:szCs w:val="24"/>
        </w:rPr>
      </w:pPr>
      <w:r w:rsidRPr="000203ED">
        <w:rPr>
          <w:rFonts w:ascii="Times New Roman" w:hAnsi="Times New Roman" w:cs="Times New Roman"/>
          <w:sz w:val="24"/>
          <w:szCs w:val="24"/>
        </w:rPr>
        <w:t>Az</w:t>
      </w:r>
      <w:r>
        <w:rPr>
          <w:rFonts w:ascii="Times New Roman" w:hAnsi="Times New Roman" w:cs="Times New Roman"/>
          <w:sz w:val="24"/>
          <w:szCs w:val="24"/>
        </w:rPr>
        <w:t xml:space="preserve"> elmúlt évek</w:t>
      </w:r>
      <w:r w:rsidR="00742A31">
        <w:rPr>
          <w:rFonts w:ascii="Times New Roman" w:hAnsi="Times New Roman" w:cs="Times New Roman"/>
          <w:sz w:val="24"/>
          <w:szCs w:val="24"/>
        </w:rPr>
        <w:t xml:space="preserve">ben történt IKT fejlesztéseknek </w:t>
      </w:r>
      <w:r>
        <w:rPr>
          <w:rFonts w:ascii="Times New Roman" w:hAnsi="Times New Roman" w:cs="Times New Roman"/>
          <w:sz w:val="24"/>
          <w:szCs w:val="24"/>
        </w:rPr>
        <w:t xml:space="preserve">köszönhetően életünk egyre nagyobb része zajlik a kibertérben, és keletkezik belőle elektronikus adat. Az elmúlt években az </w:t>
      </w:r>
      <w:r w:rsidRPr="000203ED">
        <w:rPr>
          <w:rFonts w:ascii="Times New Roman" w:hAnsi="Times New Roman" w:cs="Times New Roman"/>
          <w:sz w:val="24"/>
          <w:szCs w:val="24"/>
        </w:rPr>
        <w:t>Európai Unió</w:t>
      </w:r>
      <w:r>
        <w:rPr>
          <w:rFonts w:ascii="Times New Roman" w:hAnsi="Times New Roman" w:cs="Times New Roman"/>
          <w:sz w:val="24"/>
          <w:szCs w:val="24"/>
        </w:rPr>
        <w:t xml:space="preserve"> felismerte, hogy hatalmas gazdasági és kényelmi előnyei mellett ez nagy kockázatot is jelent az állampolg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árokra, mivel a bűnözők is hozzájuthatnak ezekhez az adatokhoz. Mintegy másfél évtizede zajlanak a próbálkozások, hogy a határokon átnyúló bizonyítékgyűjtést uniós szinten megreformálják. Vajon a tavalyi e-bizonyíték javaslatcsomag képes lesz megoldást nyújtani vagy újabb elhibázott próbálkozás csupán?</w:t>
      </w:r>
    </w:p>
    <w:p w:rsidR="00847D7D" w:rsidRPr="000203ED" w:rsidRDefault="00847D7D" w:rsidP="00847D7D">
      <w:pPr>
        <w:rPr>
          <w:sz w:val="24"/>
          <w:szCs w:val="24"/>
        </w:rPr>
      </w:pPr>
    </w:p>
    <w:sectPr w:rsidR="00847D7D" w:rsidRPr="000203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Da2MDM1MjIwMzZX0lEKTi0uzszPAykwqgUAMbR5DSwAAAA="/>
  </w:docVars>
  <w:rsids>
    <w:rsidRoot w:val="00847D7D"/>
    <w:rsid w:val="000203ED"/>
    <w:rsid w:val="003C2E76"/>
    <w:rsid w:val="006B23CB"/>
    <w:rsid w:val="00742A31"/>
    <w:rsid w:val="0084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72829"/>
  <w15:chartTrackingRefBased/>
  <w15:docId w15:val="{B7F7BD2F-7CE8-4905-A284-E6DCBE6CC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47D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847D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814</Characters>
  <Application>Microsoft Office Word</Application>
  <DocSecurity>0</DocSecurity>
  <Lines>1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László Dornfeld</cp:lastModifiedBy>
  <cp:revision>3</cp:revision>
  <dcterms:created xsi:type="dcterms:W3CDTF">2019-11-12T05:53:00Z</dcterms:created>
  <dcterms:modified xsi:type="dcterms:W3CDTF">2019-11-12T05:59:00Z</dcterms:modified>
</cp:coreProperties>
</file>